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B971" w14:textId="50717B2A" w:rsidR="00D64175" w:rsidRDefault="00EA7B70">
      <w:pPr>
        <w:rPr>
          <w:lang w:val="en-US"/>
        </w:rPr>
      </w:pPr>
      <w:r>
        <w:rPr>
          <w:lang w:val="en-US"/>
        </w:rPr>
        <w:t>When I run the code below in “Visual Studios</w:t>
      </w:r>
      <w:proofErr w:type="gramStart"/>
      <w:r>
        <w:rPr>
          <w:lang w:val="en-US"/>
        </w:rPr>
        <w:t>” :</w:t>
      </w:r>
      <w:proofErr w:type="gramEnd"/>
    </w:p>
    <w:p w14:paraId="7E601545" w14:textId="48D5B4C9" w:rsidR="00EA7B70" w:rsidRDefault="00EA7B70">
      <w:pPr>
        <w:rPr>
          <w:lang w:val="en-US"/>
        </w:rPr>
      </w:pPr>
      <w:r>
        <w:rPr>
          <w:noProof/>
        </w:rPr>
        <w:drawing>
          <wp:inline distT="0" distB="0" distL="0" distR="0" wp14:anchorId="49854C99" wp14:editId="6075C623">
            <wp:extent cx="6117313" cy="3916680"/>
            <wp:effectExtent l="0" t="0" r="0" b="7620"/>
            <wp:docPr id="1938423082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423082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4625" cy="392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0F836" w14:textId="77777777" w:rsidR="00EA7B70" w:rsidRDefault="00EA7B70">
      <w:pPr>
        <w:rPr>
          <w:lang w:val="en-US"/>
        </w:rPr>
      </w:pPr>
    </w:p>
    <w:p w14:paraId="770100BA" w14:textId="3B1955A4" w:rsidR="00EA7B70" w:rsidRDefault="00EA7B70">
      <w:pPr>
        <w:rPr>
          <w:lang w:val="en-US"/>
        </w:rPr>
      </w:pPr>
      <w:r>
        <w:rPr>
          <w:lang w:val="en-US"/>
        </w:rPr>
        <w:t xml:space="preserve">I get the </w:t>
      </w:r>
      <w:r w:rsidR="008256D8">
        <w:rPr>
          <w:lang w:val="en-US"/>
        </w:rPr>
        <w:t>results in the terminal of the “Visual Studios” shown below:</w:t>
      </w:r>
    </w:p>
    <w:p w14:paraId="0CE400E6" w14:textId="7806439A" w:rsidR="008256D8" w:rsidRPr="00EA7B70" w:rsidRDefault="00AA4D9E">
      <w:pPr>
        <w:rPr>
          <w:lang w:val="en-US"/>
        </w:rPr>
      </w:pPr>
      <w:r>
        <w:rPr>
          <w:noProof/>
        </w:rPr>
        <w:drawing>
          <wp:inline distT="0" distB="0" distL="0" distR="0" wp14:anchorId="235C66CE" wp14:editId="2AE0AA0E">
            <wp:extent cx="5381625" cy="2657475"/>
            <wp:effectExtent l="0" t="0" r="9525" b="9525"/>
            <wp:docPr id="540830470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830470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56D8" w:rsidRPr="00EA7B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sTQwMzI1sTA1NzNT0lEKTi0uzszPAykwrAUAIW/MDSwAAAA="/>
  </w:docVars>
  <w:rsids>
    <w:rsidRoot w:val="00AA784A"/>
    <w:rsid w:val="000E418F"/>
    <w:rsid w:val="00386509"/>
    <w:rsid w:val="00484E19"/>
    <w:rsid w:val="008256D8"/>
    <w:rsid w:val="00AA4D9E"/>
    <w:rsid w:val="00AA784A"/>
    <w:rsid w:val="00C76754"/>
    <w:rsid w:val="00EA7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0CE0"/>
  <w15:chartTrackingRefBased/>
  <w15:docId w15:val="{E73A793F-ED74-4738-BC34-20F7E2FC9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ah Iqbal</dc:creator>
  <cp:keywords/>
  <dc:description/>
  <cp:lastModifiedBy>Aliah Iqbal</cp:lastModifiedBy>
  <cp:revision>4</cp:revision>
  <dcterms:created xsi:type="dcterms:W3CDTF">2023-04-22T14:57:00Z</dcterms:created>
  <dcterms:modified xsi:type="dcterms:W3CDTF">2023-04-22T15:01:00Z</dcterms:modified>
</cp:coreProperties>
</file>